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New</w:t>
      </w:r>
      <w:r>
        <w:t xml:space="preserve"> </w:t>
      </w:r>
      <w:r>
        <w:t xml:space="preserve">Delhi,</w:t>
      </w:r>
      <w:r>
        <w:t xml:space="preserve"> </w:t>
      </w:r>
      <w:r>
        <w:t xml:space="preserve">India</w:t>
      </w:r>
    </w:p>
    <w:bookmarkStart w:id="20" w:name="international-police-academy"/>
    <w:p>
      <w:pPr>
        <w:pStyle w:val="Heading1"/>
      </w:pPr>
      <w:r>
        <w:t xml:space="preserve">INTERNATIONAL POLICE ACADEMY</w:t>
      </w:r>
    </w:p>
    <w:p>
      <w:pPr>
        <w:pStyle w:val="FirstParagraph"/>
      </w:pPr>
      <w:r>
        <w:t xml:space="preserve">Delhi Police Training Centre, New Delhi - 110 006, India</w:t>
      </w:r>
    </w:p>
    <w:bookmarkEnd w:id="20"/>
    <w:p>
      <w:pPr>
        <w:pStyle w:val="BodyText"/>
      </w:pPr>
      <w:r>
        <w:t xml:space="preserve">Date: October 26, 2023</w:t>
      </w:r>
    </w:p>
    <w:p>
      <w:pPr>
        <w:pStyle w:val="BodyText"/>
      </w:pPr>
      <w:r>
        <w:t xml:space="preserve">Subject: Internship Application for Trainee Police Officer Program</w:t>
      </w:r>
    </w:p>
    <w:p>
      <w:pPr>
        <w:pStyle w:val="BodyText"/>
      </w:pPr>
      <w:r>
        <w:t xml:space="preserve">The Commissioner of Police</w:t>
      </w:r>
      <w:r>
        <w:br/>
      </w:r>
      <w:r>
        <w:t xml:space="preserve">Delhi Police Headquarters</w:t>
      </w:r>
      <w:r>
        <w:br/>
      </w:r>
      <w:r>
        <w:t xml:space="preserve">Vigyan Bhawan, Raisina Hill</w:t>
      </w:r>
      <w:r>
        <w:br/>
      </w:r>
      <w:r>
        <w:t xml:space="preserve">New Delhi - 110 011, India</w:t>
      </w:r>
    </w:p>
    <w:p>
      <w:pPr>
        <w:pStyle w:val="BodyText"/>
      </w:pPr>
      <w:r>
        <w:t xml:space="preserve">Respected Sir/Madam,</w:t>
      </w:r>
    </w:p>
    <w:p>
      <w:pPr>
        <w:pStyle w:val="BodyText"/>
      </w:pPr>
      <w:r>
        <w:t xml:space="preserve">With profound respect for the noble institution of law enforcement in India and deep admiration for the Delhi Police's exemplary service to our nation, I am writing this Internship Application Letter to express my earnest desire to participate in your prestigious Trainee Police Officer Internship Program. As a dedicated student pursuing a Bachelor of Arts (Honors) in Criminology and Criminal Justice at Jawaharlal Nehru University, New Delhi, I have long aspired to contribute meaningfully to public safety and community policing within the heart of India's capital city – New Delhi. This internship represents not merely an educational opportunity but a sacred commitment to serve the diverse citizens of India's political and cultural epicenter.</w:t>
      </w:r>
    </w:p>
    <w:p>
      <w:pPr>
        <w:pStyle w:val="BodyText"/>
      </w:pPr>
      <w:r>
        <w:t xml:space="preserve">The Delhi Police, under your esteemed leadership, has consistently set national benchmarks in crime prevention, community engagement, and crisis management. I have closely followed your initiatives like the 'Nagrik Suraksha' (Citizen Safety) program that successfully reduced street crimes by 37% in South Delhi districts last year. The force's innovative use of technology for crowd management during the Republic Day parade and its compassionate handling of communal tensions exemplify the perfect blend of modern policing and humanistic values I wish to emulate. Serving as a Trainee Police Officer under these circumstances would provide irreplaceable insights into India New Delhi's unique security ecosystem – where historical monuments, bustling markets, diplomatic enclaves, and densely populated neighborhoods coexist within a single jurisdiction.</w:t>
      </w:r>
    </w:p>
    <w:p>
      <w:pPr>
        <w:pStyle w:val="BodyText"/>
      </w:pPr>
      <w:r>
        <w:t xml:space="preserve">My academic journey has been meticulously aligned with police service preparation. I completed a 6-month volunteer internship at the National Crime Records Bureau (NCRB) in New Delhi, where I analyzed crime data patterns across metropolitan cities and contributed to their "Urban Safety Index" report. This experience revealed critical nuances: while Delhi's crime rate per 100,000 population remains below national averages (189 vs 244), the challenges of cybercrime (up 22% in Q3 2023) and traffic management in a city of over 35 million require specialized approaches. My thesis on "Gender-Sensitive Policing in Urban India" earned departmental commendation, and I've trained extensively in first aid certification through the Indian Red Cross Society. Crucially, I am physically fit (178cm/68kg) with a valid driving license and possess basic Urdu/Hindi proficiency essential for effective community engagement across New Delhi's linguistic spectrum.</w:t>
      </w:r>
    </w:p>
    <w:p>
      <w:pPr>
        <w:pStyle w:val="BodyText"/>
      </w:pPr>
      <w:r>
        <w:t xml:space="preserve">I understand that this Internship Application Letter represents more than an academic exercise – it signifies a commitment to embody the values of the Indian Police Service. My personal experiences have cemented this dedication: when protests erupted near Jama Masjid in February 2023, I joined neighborhood volunteers with Delhi Police's "Community Watch" initiative for 14 days, distributing food packets and assisting elderly residents. Witnessing officers mediate tensions peacefully while ensuring security reinforced my conviction that a true Police Officer serves as both guardian and neighbor. This perspective aligns perfectly with Delhi Police's recent 'Har Ghar Tiranga' campaign that fostered trust through door-to-door community dialogues across every ward of the capital.</w:t>
      </w:r>
    </w:p>
    <w:p>
      <w:pPr>
        <w:pStyle w:val="BodyText"/>
      </w:pPr>
      <w:r>
        <w:t xml:space="preserve">What distinguishes my application is my deep understanding of New Delhi's unique security challenges. Having grown up in East Delhi's Narela area – an industrial zone adjacent to the city's busiest transport hub, I've personally experienced how traffic congestion impacts emergency response times. My research for the NCRB internship identified that 63% of road accidents occur within 5km of major junctions like Patel Chowk and Connaught Place. This insight motivates me to contribute to Delhi Police's ongoing smart city initiatives where IoT sensors monitor traffic flow in real-time. I am particularly eager to learn from your Cyber Crime Cell's new AI-powered fraud detection system, which has already intercepted over 200 financial scams targeting elderly citizens in South Delhi this year alone.</w:t>
      </w:r>
    </w:p>
    <w:p>
      <w:pPr>
        <w:pStyle w:val="BodyText"/>
      </w:pPr>
      <w:r>
        <w:t xml:space="preserve">The vision of India New Delhi as a model for progressive policing deeply resonates with me. The recent establishment of the "Women's Safety Cell" at Delhi Police headquarters demonstrates institutional commitment to evolving with societal needs – a principle I aspire to uphold throughout my service. I am prepared to undergo all mandatory training including the 6-month basic course at the Police Training College, New Delhi, and commit fully to your protocols for community engagement. My availability is flexible for fieldwork during peak hours (7am-10pm) when security operations are most intensive across our city's 12 police commissionerates.</w:t>
      </w:r>
    </w:p>
    <w:p>
      <w:pPr>
        <w:pStyle w:val="BodyText"/>
      </w:pPr>
      <w:r>
        <w:t xml:space="preserve">In conclusion, this Internship Application Letter embodies my lifelong aspiration to serve as a Police Officer who truly understands the soul of New Delhi – where ancient heritage meets modern democracy under one policing umbrella. I am confident that my academic foundation, community experience, and unwavering ethical compass position me to contribute meaningfully to your force while learning from Delhi Police's legacy of excellence. I have attached all necessary documents: academic transcripts, NCRB internship certificate, medical fitness report (from Safdarjung Hospital), and police clearance certificate from the East Delhi district office.</w:t>
      </w:r>
    </w:p>
    <w:p>
      <w:pPr>
        <w:pStyle w:val="BodyText"/>
      </w:pPr>
      <w:r>
        <w:t xml:space="preserve">Thank you for considering my application. I welcome the opportunity to discuss how my background aligns with Delhi Police's mission during an interview at your convenience. As a future guardian of India New Delhi's safety, I pledge to honor this institution with absolute integrity and relentless dedication.</w:t>
      </w:r>
    </w:p>
    <w:p>
      <w:pPr>
        <w:pStyle w:val="BodyText"/>
      </w:pPr>
      <w:r>
        <w:t xml:space="preserve">Sincerely,</w:t>
      </w:r>
    </w:p>
    <w:p>
      <w:r>
        <w:pict>
          <v:rect style="width:0;height:1.5pt" o:hralign="center" o:hrstd="t" o:hr="t"/>
        </w:pict>
      </w:r>
    </w:p>
    <w:p>
      <w:pPr>
        <w:pStyle w:val="FirstParagraph"/>
      </w:pPr>
      <w:r>
        <w:t xml:space="preserve">Amit Sharma</w:t>
      </w:r>
    </w:p>
    <w:p>
      <w:pPr>
        <w:pStyle w:val="BodyText"/>
      </w:pPr>
      <w:r>
        <w:t xml:space="preserve">BA (Hons) Criminology &amp; Criminal Justice</w:t>
      </w:r>
    </w:p>
    <w:p>
      <w:pPr>
        <w:pStyle w:val="BodyText"/>
      </w:pPr>
      <w:r>
        <w:t xml:space="preserve">Jawaharlal Nehru University, New Delhi</w:t>
      </w:r>
    </w:p>
    <w:p>
      <w:pPr>
        <w:pStyle w:val="BodyText"/>
      </w:pPr>
      <w:r>
        <w:t xml:space="preserve">Email: amit.sharma.jnu@example.com | Mobile: +91 98765 43210</w:t>
      </w:r>
    </w:p>
    <w:p>
      <w:pPr>
        <w:pStyle w:val="BodyText"/>
      </w:pPr>
      <w:r>
        <w:rPr>
          <w:bCs/>
          <w:b/>
        </w:rPr>
        <w:t xml:space="preserve">Attachment:</w:t>
      </w:r>
      <w:r>
        <w:t xml:space="preserve"> </w:t>
      </w:r>
      <w:r>
        <w:t xml:space="preserve">Academic Transcripts, NCRB Internship Certificate, Medical Fitness Report (Safdarjung Hospital), Police Clearance Certificate (East Delhi Distri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New Delhi, India</dc:title>
  <dc:creator/>
  <dc:language>en</dc:language>
  <cp:keywords/>
  <dcterms:created xsi:type="dcterms:W3CDTF">2026-07-23T14:53:47Z</dcterms:created>
  <dcterms:modified xsi:type="dcterms:W3CDTF">2026-07-23T14:53:47Z</dcterms:modified>
</cp:coreProperties>
</file>

<file path=docProps/custom.xml><?xml version="1.0" encoding="utf-8"?>
<Properties xmlns="http://schemas.openxmlformats.org/officeDocument/2006/custom-properties" xmlns:vt="http://schemas.openxmlformats.org/officeDocument/2006/docPropsVTypes"/>
</file>